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F599CD" w14:textId="77777777" w:rsidR="00592668" w:rsidRPr="00592668" w:rsidRDefault="00592668" w:rsidP="00592668">
      <w:pPr>
        <w:shd w:val="clear" w:color="auto" w:fill="FFFFFF"/>
        <w:spacing w:after="150" w:line="510" w:lineRule="atLeast"/>
        <w:jc w:val="center"/>
        <w:outlineLvl w:val="0"/>
        <w:rPr>
          <w:rFonts w:ascii="Helvetica" w:eastAsia="Times New Roman" w:hAnsi="Helvetica" w:cs="Helvetica"/>
          <w:b/>
          <w:bCs/>
          <w:color w:val="333333"/>
          <w:kern w:val="36"/>
          <w:sz w:val="42"/>
          <w:szCs w:val="42"/>
        </w:rPr>
      </w:pPr>
      <w:r w:rsidRPr="00592668">
        <w:rPr>
          <w:rFonts w:ascii="Helvetica" w:eastAsia="Times New Roman" w:hAnsi="Helvetica" w:cs="Helvetica"/>
          <w:b/>
          <w:bCs/>
          <w:color w:val="333333"/>
          <w:kern w:val="36"/>
          <w:sz w:val="42"/>
          <w:szCs w:val="42"/>
        </w:rPr>
        <w:t>Arduino Game "NIM"</w:t>
      </w:r>
    </w:p>
    <w:p w14:paraId="5CB2082B" w14:textId="05C8A7D5" w:rsidR="00932265" w:rsidRDefault="00592668">
      <w:r>
        <w:t xml:space="preserve">The </w:t>
      </w:r>
      <w:proofErr w:type="spellStart"/>
      <w:r w:rsidRPr="00592668">
        <w:t>Nim</w:t>
      </w:r>
      <w:proofErr w:type="spellEnd"/>
      <w:r w:rsidRPr="00592668">
        <w:t xml:space="preserve"> is a game with 12 balls, </w:t>
      </w:r>
      <w:proofErr w:type="gramStart"/>
      <w:r w:rsidRPr="00592668">
        <w:t>If</w:t>
      </w:r>
      <w:proofErr w:type="gramEnd"/>
      <w:r w:rsidRPr="00592668">
        <w:t xml:space="preserve"> is your turn you can pick 1,2 or 3 balls and then your opponent plays. The winner is the one who takes the last one.</w:t>
      </w:r>
      <w:r>
        <w:t xml:space="preserve"> So basically, this is a simple math game.</w:t>
      </w:r>
    </w:p>
    <w:p w14:paraId="7DDB4F2C" w14:textId="261A31B5" w:rsidR="00592668" w:rsidRDefault="00592668">
      <w:r>
        <w:t xml:space="preserve">From Arduino project by </w:t>
      </w:r>
      <w:proofErr w:type="spellStart"/>
      <w:r w:rsidRPr="00592668">
        <w:t>Dzefri</w:t>
      </w:r>
      <w:proofErr w:type="spellEnd"/>
      <w:r>
        <w:t xml:space="preserve"> (</w:t>
      </w:r>
      <w:hyperlink r:id="rId5" w:history="1">
        <w:r>
          <w:rPr>
            <w:rStyle w:val="Hyperlink"/>
          </w:rPr>
          <w:t>Arduino Game "NIM</w:t>
        </w:r>
        <w:proofErr w:type="gramStart"/>
        <w:r>
          <w:rPr>
            <w:rStyle w:val="Hyperlink"/>
          </w:rPr>
          <w:t>" :</w:t>
        </w:r>
        <w:proofErr w:type="gramEnd"/>
        <w:r>
          <w:rPr>
            <w:rStyle w:val="Hyperlink"/>
          </w:rPr>
          <w:t xml:space="preserve"> 17 Steps (with Pictures) - </w:t>
        </w:r>
        <w:proofErr w:type="spellStart"/>
        <w:r>
          <w:rPr>
            <w:rStyle w:val="Hyperlink"/>
          </w:rPr>
          <w:t>Instructables</w:t>
        </w:r>
        <w:proofErr w:type="spellEnd"/>
      </w:hyperlink>
      <w:r>
        <w:t>)</w:t>
      </w:r>
    </w:p>
    <w:p w14:paraId="03749724" w14:textId="7E04C578" w:rsidR="00592668" w:rsidRDefault="00592668">
      <w:r>
        <w:t xml:space="preserve">There </w:t>
      </w:r>
      <w:proofErr w:type="gramStart"/>
      <w:r>
        <w:t>are</w:t>
      </w:r>
      <w:proofErr w:type="gramEnd"/>
      <w:r>
        <w:t xml:space="preserve"> some system limitation </w:t>
      </w:r>
      <w:r w:rsidRPr="00592668">
        <w:t>of the prototype</w:t>
      </w:r>
      <w:r>
        <w:t xml:space="preserve"> that he made. One of it is the controllers are wired, the player can play it in short distance. Besides, it can be play by two players only. </w:t>
      </w:r>
      <w:r w:rsidR="00E4254F">
        <w:t>There also has no sensor when the ball goes down, so there will be problem for the system.</w:t>
      </w:r>
    </w:p>
    <w:p w14:paraId="0DA0975D" w14:textId="15EEBE88" w:rsidR="00592668" w:rsidRDefault="00592668">
      <w:r>
        <w:t xml:space="preserve">The improvement that I want purpose are make one wireless controller that have 3 LED indicator that can tell which player turn to play. </w:t>
      </w:r>
      <w:r w:rsidR="00E4254F">
        <w:t xml:space="preserve">One controller only because we can cut down the price, we can make more </w:t>
      </w:r>
      <w:proofErr w:type="spellStart"/>
      <w:r w:rsidR="00E4254F">
        <w:t>that</w:t>
      </w:r>
      <w:proofErr w:type="spellEnd"/>
      <w:r w:rsidR="00E4254F">
        <w:t xml:space="preserve"> one, but it will be expensive. Another than that, we should put sensor at the ball goes down, to know the correct number of ball that player choose.</w:t>
      </w:r>
    </w:p>
    <w:p w14:paraId="7B92CBD3" w14:textId="77777777" w:rsidR="006A623D" w:rsidRDefault="006A623D" w:rsidP="006A623D"/>
    <w:p w14:paraId="49A248E0" w14:textId="77777777" w:rsidR="006A623D" w:rsidRDefault="006A623D" w:rsidP="006A623D">
      <w:r>
        <w:t>https://www.instructables.com/Arduino-Game-NIM/ alt text</w:t>
      </w:r>
    </w:p>
    <w:p w14:paraId="71D29084" w14:textId="77777777" w:rsidR="006A623D" w:rsidRDefault="006A623D" w:rsidP="006A623D"/>
    <w:p w14:paraId="35FEFB4F" w14:textId="77777777" w:rsidR="006A623D" w:rsidRPr="006A623D" w:rsidRDefault="006A623D" w:rsidP="006A623D">
      <w:pPr>
        <w:rPr>
          <w:b/>
          <w:bCs/>
        </w:rPr>
      </w:pPr>
      <w:r w:rsidRPr="006A623D">
        <w:rPr>
          <w:b/>
          <w:bCs/>
        </w:rPr>
        <w:t>System Limitation</w:t>
      </w:r>
    </w:p>
    <w:p w14:paraId="11FBDA26" w14:textId="77777777" w:rsidR="006A623D" w:rsidRDefault="006A623D" w:rsidP="006A623D"/>
    <w:p w14:paraId="05EC8C1F" w14:textId="77777777" w:rsidR="006A623D" w:rsidRDefault="006A623D" w:rsidP="006A623D">
      <w:pPr>
        <w:pStyle w:val="ListParagraph"/>
        <w:numPr>
          <w:ilvl w:val="0"/>
          <w:numId w:val="1"/>
        </w:numPr>
      </w:pPr>
      <w:r>
        <w:t>LED indicator for winner - show limited player win</w:t>
      </w:r>
    </w:p>
    <w:p w14:paraId="5EC82A19" w14:textId="77777777" w:rsidR="006A623D" w:rsidRDefault="006A623D" w:rsidP="006A623D">
      <w:pPr>
        <w:pStyle w:val="ListParagraph"/>
        <w:numPr>
          <w:ilvl w:val="0"/>
          <w:numId w:val="1"/>
        </w:numPr>
      </w:pPr>
      <w:r>
        <w:t xml:space="preserve">Controller wired - to much </w:t>
      </w:r>
      <w:proofErr w:type="gramStart"/>
      <w:r>
        <w:t>wiring, and</w:t>
      </w:r>
      <w:proofErr w:type="gramEnd"/>
      <w:r>
        <w:t xml:space="preserve"> can be played short distance.</w:t>
      </w:r>
    </w:p>
    <w:p w14:paraId="4003DAB2" w14:textId="77777777" w:rsidR="006A623D" w:rsidRDefault="006A623D" w:rsidP="006A623D">
      <w:pPr>
        <w:pStyle w:val="ListParagraph"/>
        <w:numPr>
          <w:ilvl w:val="0"/>
          <w:numId w:val="1"/>
        </w:numPr>
      </w:pPr>
      <w:r>
        <w:t>No sensor to count the ball - safety and fair</w:t>
      </w:r>
    </w:p>
    <w:p w14:paraId="6EE9C1CB" w14:textId="77777777" w:rsidR="006A623D" w:rsidRDefault="006A623D" w:rsidP="006A623D">
      <w:pPr>
        <w:pStyle w:val="ListParagraph"/>
        <w:numPr>
          <w:ilvl w:val="0"/>
          <w:numId w:val="1"/>
        </w:numPr>
      </w:pPr>
      <w:r>
        <w:t>No sound indicator for winner - not fun</w:t>
      </w:r>
    </w:p>
    <w:p w14:paraId="18BC6E80" w14:textId="291FA34F" w:rsidR="006A623D" w:rsidRDefault="006A623D" w:rsidP="006A623D">
      <w:pPr>
        <w:pStyle w:val="ListParagraph"/>
        <w:numPr>
          <w:ilvl w:val="0"/>
          <w:numId w:val="1"/>
        </w:numPr>
      </w:pPr>
      <w:r>
        <w:t xml:space="preserve">The ball </w:t>
      </w:r>
      <w:proofErr w:type="gramStart"/>
      <w:r>
        <w:t>are</w:t>
      </w:r>
      <w:proofErr w:type="gramEnd"/>
      <w:r>
        <w:t xml:space="preserve"> showing - make the game easier</w:t>
      </w:r>
    </w:p>
    <w:p w14:paraId="3DC8D4A8" w14:textId="77777777" w:rsidR="006A623D" w:rsidRDefault="006A623D" w:rsidP="006A623D"/>
    <w:p w14:paraId="0FE7F1C1" w14:textId="77777777" w:rsidR="006A623D" w:rsidRPr="006A623D" w:rsidRDefault="006A623D" w:rsidP="006A623D">
      <w:pPr>
        <w:rPr>
          <w:b/>
          <w:bCs/>
        </w:rPr>
      </w:pPr>
      <w:r w:rsidRPr="006A623D">
        <w:rPr>
          <w:b/>
          <w:bCs/>
        </w:rPr>
        <w:t>Improvements</w:t>
      </w:r>
    </w:p>
    <w:p w14:paraId="50323701" w14:textId="77777777" w:rsidR="006A623D" w:rsidRDefault="006A623D" w:rsidP="006A623D"/>
    <w:p w14:paraId="3174FC8D" w14:textId="77777777" w:rsidR="006A623D" w:rsidRDefault="006A623D" w:rsidP="006A623D">
      <w:pPr>
        <w:pStyle w:val="ListParagraph"/>
        <w:numPr>
          <w:ilvl w:val="0"/>
          <w:numId w:val="2"/>
        </w:numPr>
      </w:pPr>
      <w:r>
        <w:t xml:space="preserve">Change to LCD Display that can show how many time </w:t>
      </w:r>
      <w:proofErr w:type="gramStart"/>
      <w:r>
        <w:t>player</w:t>
      </w:r>
      <w:proofErr w:type="gramEnd"/>
      <w:r>
        <w:t xml:space="preserve"> win</w:t>
      </w:r>
    </w:p>
    <w:p w14:paraId="7009893B" w14:textId="77777777" w:rsidR="006A623D" w:rsidRDefault="006A623D" w:rsidP="006A623D">
      <w:pPr>
        <w:pStyle w:val="ListParagraph"/>
        <w:numPr>
          <w:ilvl w:val="0"/>
          <w:numId w:val="2"/>
        </w:numPr>
      </w:pPr>
      <w:r>
        <w:t>Make wireless/</w:t>
      </w:r>
      <w:proofErr w:type="spellStart"/>
      <w:r>
        <w:t>bluetooth</w:t>
      </w:r>
      <w:proofErr w:type="spellEnd"/>
      <w:r>
        <w:t xml:space="preserve"> controller using HC-05 </w:t>
      </w:r>
      <w:proofErr w:type="spellStart"/>
      <w:r>
        <w:t>bluetooth</w:t>
      </w:r>
      <w:proofErr w:type="spellEnd"/>
      <w:r>
        <w:t xml:space="preserve"> model, also can be control using phone, more than 2 players</w:t>
      </w:r>
    </w:p>
    <w:p w14:paraId="38E29EBC" w14:textId="77777777" w:rsidR="006A623D" w:rsidRDefault="006A623D" w:rsidP="006A623D">
      <w:pPr>
        <w:pStyle w:val="ListParagraph"/>
        <w:numPr>
          <w:ilvl w:val="0"/>
          <w:numId w:val="2"/>
        </w:numPr>
      </w:pPr>
      <w:r>
        <w:t xml:space="preserve">Put sensor to make sure right number of </w:t>
      </w:r>
      <w:proofErr w:type="gramStart"/>
      <w:r>
        <w:t>ball</w:t>
      </w:r>
      <w:proofErr w:type="gramEnd"/>
      <w:r>
        <w:t xml:space="preserve"> goes down as player choose, can use ultrasonic sensor or colour sensor</w:t>
      </w:r>
    </w:p>
    <w:p w14:paraId="68F06757" w14:textId="77777777" w:rsidR="006A623D" w:rsidRDefault="006A623D" w:rsidP="006A623D">
      <w:pPr>
        <w:pStyle w:val="ListParagraph"/>
        <w:numPr>
          <w:ilvl w:val="0"/>
          <w:numId w:val="2"/>
        </w:numPr>
      </w:pPr>
      <w:r>
        <w:t>Put speaker/</w:t>
      </w:r>
      <w:proofErr w:type="spellStart"/>
      <w:r>
        <w:t>buzer</w:t>
      </w:r>
      <w:proofErr w:type="spellEnd"/>
      <w:r>
        <w:t xml:space="preserve"> to play the music for the winner</w:t>
      </w:r>
    </w:p>
    <w:p w14:paraId="69B954A9" w14:textId="77777777" w:rsidR="006A623D" w:rsidRDefault="006A623D" w:rsidP="006A623D">
      <w:pPr>
        <w:pStyle w:val="ListParagraph"/>
        <w:numPr>
          <w:ilvl w:val="0"/>
          <w:numId w:val="2"/>
        </w:numPr>
      </w:pPr>
      <w:r>
        <w:t>Make the ball hidden or make machine to release random number ball at start of the game</w:t>
      </w:r>
    </w:p>
    <w:p w14:paraId="48B63B1F" w14:textId="08C25F69" w:rsidR="00592668" w:rsidRDefault="00592668" w:rsidP="006A623D"/>
    <w:sectPr w:rsidR="00592668" w:rsidSect="008159B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A926D1A"/>
    <w:multiLevelType w:val="hybridMultilevel"/>
    <w:tmpl w:val="A9F835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C921028"/>
    <w:multiLevelType w:val="hybridMultilevel"/>
    <w:tmpl w:val="1F380C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6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3NDYyNrEwNDIyNbdQ0lEKTi0uzszPAykwrAUATJ38viwAAAA="/>
  </w:docVars>
  <w:rsids>
    <w:rsidRoot w:val="00592668"/>
    <w:rsid w:val="00592668"/>
    <w:rsid w:val="006A623D"/>
    <w:rsid w:val="008159B6"/>
    <w:rsid w:val="00932265"/>
    <w:rsid w:val="00E4254F"/>
    <w:rsid w:val="00E94C5A"/>
    <w:rsid w:val="00F215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87D2C7"/>
  <w15:chartTrackingRefBased/>
  <w15:docId w15:val="{94567E89-F419-48F4-ACBF-4FBFC8132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592668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92668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Hyperlink">
    <w:name w:val="Hyperlink"/>
    <w:basedOn w:val="DefaultParagraphFont"/>
    <w:uiPriority w:val="99"/>
    <w:semiHidden/>
    <w:unhideWhenUsed/>
    <w:rsid w:val="00592668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6A623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5221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48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instructables.com/Arduino-Game-NIM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267</Words>
  <Characters>152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airul Faisal</dc:creator>
  <cp:keywords/>
  <dc:description/>
  <cp:lastModifiedBy>Khairul Faisal</cp:lastModifiedBy>
  <cp:revision>3</cp:revision>
  <dcterms:created xsi:type="dcterms:W3CDTF">2020-12-30T07:57:00Z</dcterms:created>
  <dcterms:modified xsi:type="dcterms:W3CDTF">2020-12-30T09:16:00Z</dcterms:modified>
</cp:coreProperties>
</file>